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767EF" w14:textId="3796AB37" w:rsidR="00B31786" w:rsidRDefault="00877169" w:rsidP="00877169">
      <w:pPr>
        <w:jc w:val="center"/>
      </w:pPr>
      <w:r>
        <w:t xml:space="preserve">Review of “A </w:t>
      </w:r>
      <w:proofErr w:type="spellStart"/>
      <w:r>
        <w:t>ConvNet</w:t>
      </w:r>
      <w:proofErr w:type="spellEnd"/>
      <w:r>
        <w:t xml:space="preserve"> for the 2020s</w:t>
      </w:r>
      <w:r w:rsidR="00661F5E">
        <w:t>”</w:t>
      </w:r>
    </w:p>
    <w:p w14:paraId="7D95A72E" w14:textId="182CBDA6" w:rsidR="00877169" w:rsidRDefault="00877169" w:rsidP="00877169">
      <w:pPr>
        <w:pStyle w:val="ListParagraph"/>
        <w:numPr>
          <w:ilvl w:val="0"/>
          <w:numId w:val="1"/>
        </w:numPr>
      </w:pPr>
      <w:r>
        <w:t>What is the main problem the paper is trying to tackle?</w:t>
      </w:r>
    </w:p>
    <w:p w14:paraId="07745596" w14:textId="1B27ACA9" w:rsidR="00877169" w:rsidRDefault="00957AB9" w:rsidP="00877169">
      <w:pPr>
        <w:pStyle w:val="ListParagraph"/>
      </w:pPr>
      <w:r>
        <w:t xml:space="preserve">With </w:t>
      </w:r>
      <w:r w:rsidR="00661F5E">
        <w:t>introducing</w:t>
      </w:r>
      <w:r>
        <w:t xml:space="preserve"> </w:t>
      </w:r>
      <w:proofErr w:type="spellStart"/>
      <w:r>
        <w:t>ViTs</w:t>
      </w:r>
      <w:proofErr w:type="spellEnd"/>
      <w:r>
        <w:t>, it ha</w:t>
      </w:r>
      <w:r w:rsidR="001B40BD">
        <w:t>s</w:t>
      </w:r>
      <w:r>
        <w:t xml:space="preserve"> become a need to answer the question about the </w:t>
      </w:r>
      <w:r w:rsidR="00AE7F56">
        <w:t>hierarchic transformer-based models</w:t>
      </w:r>
      <w:r w:rsidR="00884E6F">
        <w:t xml:space="preserve"> (like </w:t>
      </w:r>
      <w:proofErr w:type="spellStart"/>
      <w:r w:rsidR="00884E6F">
        <w:t>Swin</w:t>
      </w:r>
      <w:proofErr w:type="spellEnd"/>
      <w:r w:rsidR="00884E6F">
        <w:t xml:space="preserve"> transformers)</w:t>
      </w:r>
      <w:r w:rsidR="004249CA">
        <w:t xml:space="preserve"> replacing ConvNets</w:t>
      </w:r>
      <w:r>
        <w:t xml:space="preserve"> for computer vision tasks</w:t>
      </w:r>
      <w:r w:rsidR="001B40BD">
        <w:t xml:space="preserve"> as they outperform and </w:t>
      </w:r>
      <w:r w:rsidR="00661F5E">
        <w:t>they attribute their performance</w:t>
      </w:r>
      <w:r w:rsidR="001B40BD">
        <w:t xml:space="preserve"> to superior scaling behaviour </w:t>
      </w:r>
      <w:r w:rsidR="001B40BD">
        <w:rPr>
          <w:rStyle w:val="FootnoteReference"/>
        </w:rPr>
        <w:footnoteReference w:id="1"/>
      </w:r>
      <w:r w:rsidR="001B40BD">
        <w:t>.</w:t>
      </w:r>
      <w:r>
        <w:t xml:space="preserve"> In this paper</w:t>
      </w:r>
      <w:r w:rsidR="004E6B02">
        <w:t>,</w:t>
      </w:r>
      <w:r>
        <w:t xml:space="preserve"> the authors are </w:t>
      </w:r>
      <w:r w:rsidR="004249CA">
        <w:t>re-examining</w:t>
      </w:r>
      <w:r>
        <w:t xml:space="preserve"> the limits of ConvNets and trying to modernize them to see if they can </w:t>
      </w:r>
      <w:r w:rsidR="004249CA">
        <w:t xml:space="preserve">compete with </w:t>
      </w:r>
      <w:r w:rsidR="004E6B02">
        <w:t xml:space="preserve">the </w:t>
      </w:r>
      <w:r w:rsidR="004249CA">
        <w:t xml:space="preserve">newest architectures </w:t>
      </w:r>
      <w:proofErr w:type="spellStart"/>
      <w:r w:rsidR="004249CA">
        <w:t>ViTs</w:t>
      </w:r>
      <w:proofErr w:type="spellEnd"/>
      <w:r w:rsidR="004249CA">
        <w:t xml:space="preserve">, </w:t>
      </w:r>
      <w:proofErr w:type="spellStart"/>
      <w:r w:rsidR="004249CA">
        <w:t>Swin</w:t>
      </w:r>
      <w:proofErr w:type="spellEnd"/>
      <w:r w:rsidR="004249CA">
        <w:t xml:space="preserve"> transformers</w:t>
      </w:r>
      <w:r w:rsidR="004E6B02">
        <w:t>,</w:t>
      </w:r>
      <w:r w:rsidR="004249CA">
        <w:t xml:space="preserve"> and </w:t>
      </w:r>
      <w:r w:rsidR="00884E6F">
        <w:t xml:space="preserve">hierarchical </w:t>
      </w:r>
      <w:r w:rsidR="004249CA">
        <w:t>transformer-based models.</w:t>
      </w:r>
      <w:r w:rsidR="00884E6F">
        <w:t xml:space="preserve"> As they mention their exploration is directed to the question “How do design decisions in </w:t>
      </w:r>
      <w:proofErr w:type="gramStart"/>
      <w:r w:rsidR="001B40BD">
        <w:t>T</w:t>
      </w:r>
      <w:r w:rsidR="00884E6F">
        <w:t>ransformers</w:t>
      </w:r>
      <w:proofErr w:type="gramEnd"/>
      <w:r w:rsidR="00884E6F">
        <w:t xml:space="preserve"> impact ConvNets performance?”, the authors are </w:t>
      </w:r>
      <w:r w:rsidR="001B40BD">
        <w:t>essentially</w:t>
      </w:r>
      <w:r w:rsidR="00884E6F">
        <w:t xml:space="preserve"> trying</w:t>
      </w:r>
      <w:r w:rsidR="004E6B02">
        <w:t xml:space="preserve"> to</w:t>
      </w:r>
      <w:r w:rsidR="00884E6F">
        <w:t xml:space="preserve"> figure out a way in</w:t>
      </w:r>
      <w:r w:rsidR="001B40BD">
        <w:t xml:space="preserve"> which they can borrow the design decisions from transformers to </w:t>
      </w:r>
      <w:proofErr w:type="spellStart"/>
      <w:r w:rsidR="001B40BD">
        <w:t>Con</w:t>
      </w:r>
      <w:r w:rsidR="00AE7F56">
        <w:t>v</w:t>
      </w:r>
      <w:r w:rsidR="001B40BD">
        <w:t>Nets</w:t>
      </w:r>
      <w:proofErr w:type="spellEnd"/>
      <w:r w:rsidR="001B40BD">
        <w:t xml:space="preserve"> which can improve their performance.</w:t>
      </w:r>
      <w:r w:rsidR="00D804EF">
        <w:t xml:space="preserve"> One of their primary goals is to </w:t>
      </w:r>
      <w:r w:rsidR="00831CB2">
        <w:t xml:space="preserve">provide an in-depth look at modernizing the </w:t>
      </w:r>
      <w:proofErr w:type="spellStart"/>
      <w:r w:rsidR="00831CB2">
        <w:t>ResNets</w:t>
      </w:r>
      <w:proofErr w:type="spellEnd"/>
      <w:r w:rsidR="00831CB2">
        <w:t xml:space="preserve"> and achieving state-of-the art-performance.</w:t>
      </w:r>
    </w:p>
    <w:p w14:paraId="250ACE81" w14:textId="77777777" w:rsidR="00884E6F" w:rsidRDefault="00884E6F" w:rsidP="00877169">
      <w:pPr>
        <w:pStyle w:val="ListParagraph"/>
      </w:pPr>
    </w:p>
    <w:p w14:paraId="00B63265" w14:textId="70B48607" w:rsidR="00877169" w:rsidRDefault="00877169" w:rsidP="00877169">
      <w:pPr>
        <w:pStyle w:val="ListParagraph"/>
        <w:numPr>
          <w:ilvl w:val="0"/>
          <w:numId w:val="1"/>
        </w:numPr>
      </w:pPr>
      <w:r>
        <w:t>How have others tried in the past?</w:t>
      </w:r>
    </w:p>
    <w:p w14:paraId="5886A89D" w14:textId="0808519C" w:rsidR="00C72E64" w:rsidRDefault="00C72E64" w:rsidP="00C72E64">
      <w:pPr>
        <w:pStyle w:val="ListParagraph"/>
      </w:pPr>
      <w:r>
        <w:t>In the last decade</w:t>
      </w:r>
      <w:r w:rsidR="004E6B02">
        <w:t>,</w:t>
      </w:r>
      <w:r>
        <w:t xml:space="preserve"> we saw the emerging </w:t>
      </w:r>
      <w:proofErr w:type="spellStart"/>
      <w:r>
        <w:t>ConvNet</w:t>
      </w:r>
      <w:proofErr w:type="spellEnd"/>
      <w:r>
        <w:t xml:space="preserve"> starting with </w:t>
      </w:r>
      <w:proofErr w:type="spellStart"/>
      <w:r>
        <w:t>AlexNet</w:t>
      </w:r>
      <w:proofErr w:type="spellEnd"/>
      <w:r>
        <w:t xml:space="preserve"> 2012 proceed with various model architectures for the ImageNet challenge. It has been almost 7 years since </w:t>
      </w:r>
      <w:r w:rsidR="00AE7F56">
        <w:t xml:space="preserve">they proposed the </w:t>
      </w:r>
      <w:proofErr w:type="spellStart"/>
      <w:r w:rsidR="00AE7F56">
        <w:t>ResNet</w:t>
      </w:r>
      <w:proofErr w:type="spellEnd"/>
      <w:r w:rsidR="00AE7F56">
        <w:t xml:space="preserve"> model</w:t>
      </w:r>
      <w:r>
        <w:t xml:space="preserve"> </w:t>
      </w:r>
      <w:r w:rsidR="00DE6C66">
        <w:t>despite that,</w:t>
      </w:r>
      <w:r>
        <w:t xml:space="preserve"> this model is </w:t>
      </w:r>
      <w:r w:rsidR="004E6B02">
        <w:t>very popular</w:t>
      </w:r>
      <w:r>
        <w:t>. In the year 2017, the paper “Attention is all you need” got us transformers for Natural Language Processing</w:t>
      </w:r>
      <w:r w:rsidR="00294397">
        <w:t xml:space="preserve"> and then in the year 2020 Vision Transformers came into the picture which w</w:t>
      </w:r>
      <w:r w:rsidR="004E6B02">
        <w:t>as</w:t>
      </w:r>
      <w:r w:rsidR="00294397">
        <w:t xml:space="preserve"> outperforming the </w:t>
      </w:r>
      <w:proofErr w:type="spellStart"/>
      <w:r w:rsidR="00294397">
        <w:t>ConvNets</w:t>
      </w:r>
      <w:proofErr w:type="spellEnd"/>
      <w:r w:rsidR="00294397">
        <w:t xml:space="preserve"> in the classification tasks.</w:t>
      </w:r>
      <w:r w:rsidR="00B05DE2">
        <w:t xml:space="preserve"> The biggest </w:t>
      </w:r>
      <w:r w:rsidR="0082409D">
        <w:t>challenge</w:t>
      </w:r>
      <w:r w:rsidR="00B05DE2">
        <w:t xml:space="preserve"> of </w:t>
      </w:r>
      <w:proofErr w:type="spellStart"/>
      <w:r w:rsidR="00B05DE2">
        <w:t>ViT</w:t>
      </w:r>
      <w:r w:rsidR="00BF2C38">
        <w:t>s</w:t>
      </w:r>
      <w:proofErr w:type="spellEnd"/>
      <w:r w:rsidR="00B05DE2">
        <w:t xml:space="preserve"> was the quadratic complexity </w:t>
      </w:r>
      <w:r w:rsidR="004E6B02">
        <w:t>concerning</w:t>
      </w:r>
      <w:r w:rsidR="00B05DE2">
        <w:t xml:space="preserve"> the input size</w:t>
      </w:r>
      <w:r w:rsidR="00BF2C38">
        <w:t>.</w:t>
      </w:r>
      <w:r w:rsidR="004F0C4D">
        <w:t xml:space="preserve"> </w:t>
      </w:r>
      <w:r w:rsidR="00AE7F56">
        <w:t>Later,</w:t>
      </w:r>
      <w:r w:rsidR="004F0C4D">
        <w:t xml:space="preserve"> </w:t>
      </w:r>
      <w:proofErr w:type="spellStart"/>
      <w:r w:rsidR="004F0C4D">
        <w:t>Swin</w:t>
      </w:r>
      <w:proofErr w:type="spellEnd"/>
      <w:r w:rsidR="004F0C4D">
        <w:t xml:space="preserve"> transformers used a hybrid approach to use </w:t>
      </w:r>
      <w:r w:rsidR="004E6B02">
        <w:t xml:space="preserve">the </w:t>
      </w:r>
      <w:r w:rsidR="004F0C4D">
        <w:t xml:space="preserve">sliding window strategy which was borrowed from the ConvNets. They are a major milestone work in this direction as they open up the transformers to have </w:t>
      </w:r>
      <w:r w:rsidR="004E6B02">
        <w:t xml:space="preserve">a </w:t>
      </w:r>
      <w:r w:rsidR="004F0C4D">
        <w:t xml:space="preserve">generic vision backbone and all achieve state-of-the-art performance across various computer vision tasks. These attempts to bring back </w:t>
      </w:r>
      <w:proofErr w:type="spellStart"/>
      <w:r w:rsidR="004F0C4D">
        <w:t>ConvNets</w:t>
      </w:r>
      <w:proofErr w:type="spellEnd"/>
      <w:r w:rsidR="004F0C4D">
        <w:t xml:space="preserve"> </w:t>
      </w:r>
      <w:r w:rsidR="0082409D">
        <w:t>are</w:t>
      </w:r>
      <w:r w:rsidR="008F749F">
        <w:t xml:space="preserve"> </w:t>
      </w:r>
      <w:r w:rsidR="00AE7F56">
        <w:t>naïve,</w:t>
      </w:r>
      <w:r w:rsidR="008F749F">
        <w:t xml:space="preserve"> as sliding window strategy </w:t>
      </w:r>
      <w:r w:rsidR="00B05DE2">
        <w:t>with</w:t>
      </w:r>
      <w:r w:rsidR="008F749F">
        <w:t xml:space="preserve"> self-attention is expensive.</w:t>
      </w:r>
      <w:r w:rsidR="000500CA">
        <w:t xml:space="preserve"> A concurrent work </w:t>
      </w:r>
      <w:proofErr w:type="spellStart"/>
      <w:r w:rsidR="000500CA">
        <w:t>ConvMixer</w:t>
      </w:r>
      <w:proofErr w:type="spellEnd"/>
      <w:r w:rsidR="000500CA">
        <w:t xml:space="preserve"> </w:t>
      </w:r>
      <w:r w:rsidR="00DE6C66">
        <w:t>showed</w:t>
      </w:r>
      <w:r w:rsidR="000500CA">
        <w:t xml:space="preserve"> </w:t>
      </w:r>
      <w:r w:rsidR="00AE7F56">
        <w:t>that,</w:t>
      </w:r>
      <w:r w:rsidR="000500CA">
        <w:t xml:space="preserve"> in small</w:t>
      </w:r>
      <w:r w:rsidR="004E6B02">
        <w:t>-</w:t>
      </w:r>
      <w:r w:rsidR="000500CA">
        <w:t xml:space="preserve">scale </w:t>
      </w:r>
      <w:r w:rsidR="00AE7F56">
        <w:t>settings,</w:t>
      </w:r>
      <w:r w:rsidR="000500CA">
        <w:t xml:space="preserve"> </w:t>
      </w:r>
      <w:proofErr w:type="spellStart"/>
      <w:r w:rsidR="000500CA">
        <w:t>depthwise</w:t>
      </w:r>
      <w:proofErr w:type="spellEnd"/>
      <w:r w:rsidR="000500CA">
        <w:t xml:space="preserve"> convolution is </w:t>
      </w:r>
      <w:r w:rsidR="004E6B02">
        <w:t xml:space="preserve">a </w:t>
      </w:r>
      <w:r w:rsidR="000500CA">
        <w:t>promising strategy.</w:t>
      </w:r>
      <w:r w:rsidR="00D804EF">
        <w:t xml:space="preserve"> They use a smaller patch size </w:t>
      </w:r>
      <w:r w:rsidR="004E6B02">
        <w:t>to</w:t>
      </w:r>
      <w:r w:rsidR="00D804EF">
        <w:t xml:space="preserve"> achieve the best </w:t>
      </w:r>
      <w:r w:rsidR="00AE7F56">
        <w:t>results,</w:t>
      </w:r>
      <w:r w:rsidR="00D804EF">
        <w:t xml:space="preserve"> but los</w:t>
      </w:r>
      <w:r w:rsidR="004E6B02">
        <w:t>e</w:t>
      </w:r>
      <w:r w:rsidR="00D804EF">
        <w:t xml:space="preserve"> out on the throughput.</w:t>
      </w:r>
    </w:p>
    <w:p w14:paraId="325E1017" w14:textId="77777777" w:rsidR="00E24DF4" w:rsidRDefault="00E24DF4" w:rsidP="00C72E64">
      <w:pPr>
        <w:pStyle w:val="ListParagraph"/>
      </w:pPr>
    </w:p>
    <w:p w14:paraId="04A8CF95" w14:textId="47E131C1" w:rsidR="00877169" w:rsidRDefault="00877169" w:rsidP="00877169">
      <w:pPr>
        <w:pStyle w:val="ListParagraph"/>
        <w:numPr>
          <w:ilvl w:val="0"/>
          <w:numId w:val="1"/>
        </w:numPr>
      </w:pPr>
      <w:r>
        <w:t>What is different about this paper’s approach?</w:t>
      </w:r>
    </w:p>
    <w:p w14:paraId="253E9D5F" w14:textId="538C112E" w:rsidR="00D36A67" w:rsidRDefault="00D36A67" w:rsidP="00D36A67">
      <w:pPr>
        <w:pStyle w:val="ListParagraph"/>
      </w:pPr>
      <w:r>
        <w:t xml:space="preserve">The </w:t>
      </w:r>
      <w:r w:rsidR="00112B17">
        <w:t xml:space="preserve">attempts previous have tried </w:t>
      </w:r>
      <w:r w:rsidR="00831C7D">
        <w:t>incorporating approaches</w:t>
      </w:r>
      <w:r w:rsidR="00112B17">
        <w:t xml:space="preserve"> used in </w:t>
      </w:r>
      <w:proofErr w:type="spellStart"/>
      <w:r w:rsidR="00112B17">
        <w:t>ConvNets</w:t>
      </w:r>
      <w:proofErr w:type="spellEnd"/>
      <w:r w:rsidR="00112B17">
        <w:t xml:space="preserve"> into the </w:t>
      </w:r>
      <w:r w:rsidR="00831C7D">
        <w:t>hierarchical</w:t>
      </w:r>
      <w:r w:rsidR="00112B17">
        <w:t xml:space="preserve"> </w:t>
      </w:r>
      <w:r w:rsidR="00831C7D">
        <w:t>transformer-based</w:t>
      </w:r>
      <w:r w:rsidR="00112B17">
        <w:t xml:space="preserve"> models but this paper </w:t>
      </w:r>
      <w:r w:rsidR="00135952">
        <w:t>has</w:t>
      </w:r>
      <w:r w:rsidR="00112B17">
        <w:t xml:space="preserve"> </w:t>
      </w:r>
      <w:r w:rsidR="00135952">
        <w:t>tried incorporating</w:t>
      </w:r>
      <w:r w:rsidR="00112B17">
        <w:t xml:space="preserve"> the approaches </w:t>
      </w:r>
      <w:r w:rsidR="003930D0">
        <w:t xml:space="preserve">from the </w:t>
      </w:r>
      <w:proofErr w:type="spellStart"/>
      <w:r w:rsidR="003930D0">
        <w:t>Swin</w:t>
      </w:r>
      <w:proofErr w:type="spellEnd"/>
      <w:r w:rsidR="003930D0">
        <w:t xml:space="preserve"> transformers into </w:t>
      </w:r>
      <w:proofErr w:type="spellStart"/>
      <w:r w:rsidR="003930D0">
        <w:t>ResNet</w:t>
      </w:r>
      <w:proofErr w:type="spellEnd"/>
      <w:r w:rsidR="003930D0">
        <w:t xml:space="preserve"> which leads to a family of </w:t>
      </w:r>
      <w:proofErr w:type="spellStart"/>
      <w:r w:rsidR="003930D0">
        <w:t>ConvNeXt</w:t>
      </w:r>
      <w:proofErr w:type="spellEnd"/>
      <w:r w:rsidR="003930D0">
        <w:t xml:space="preserve"> models which </w:t>
      </w:r>
      <w:r w:rsidR="00831C7D">
        <w:t xml:space="preserve">can </w:t>
      </w:r>
      <w:r w:rsidR="003930D0">
        <w:t xml:space="preserve">compete with </w:t>
      </w:r>
      <w:proofErr w:type="spellStart"/>
      <w:r w:rsidR="003930D0">
        <w:t>Swin</w:t>
      </w:r>
      <w:proofErr w:type="spellEnd"/>
      <w:r w:rsidR="003930D0">
        <w:t xml:space="preserve"> transformers on most of common computer vision tasks like </w:t>
      </w:r>
      <w:r w:rsidR="00135952">
        <w:t>image classification, object detection, semantic segmentation.</w:t>
      </w:r>
      <w:r w:rsidR="00831C7D">
        <w:t xml:space="preserve"> They are </w:t>
      </w:r>
      <w:r w:rsidR="000500CA">
        <w:t>combining</w:t>
      </w:r>
      <w:r w:rsidR="00831C7D">
        <w:t xml:space="preserve"> the design decision</w:t>
      </w:r>
      <w:r w:rsidR="000500CA">
        <w:t>s</w:t>
      </w:r>
      <w:r w:rsidR="00831C7D">
        <w:t xml:space="preserve"> previously used with other architecture</w:t>
      </w:r>
      <w:r w:rsidR="000500CA">
        <w:t xml:space="preserve">s. It is worthy to note that they provide the accuracy and GFLOPs after the changes of each step. This enables the reader to understand the importance of incorporating that design or change into the model. </w:t>
      </w:r>
    </w:p>
    <w:p w14:paraId="1E12D542" w14:textId="77777777" w:rsidR="00E649F8" w:rsidRDefault="00E649F8" w:rsidP="00D36A67">
      <w:pPr>
        <w:pStyle w:val="ListParagraph"/>
      </w:pPr>
    </w:p>
    <w:p w14:paraId="0B925F52" w14:textId="49FF18C7" w:rsidR="00877169" w:rsidRDefault="00877169" w:rsidP="00877169">
      <w:pPr>
        <w:pStyle w:val="ListParagraph"/>
        <w:numPr>
          <w:ilvl w:val="0"/>
          <w:numId w:val="1"/>
        </w:numPr>
      </w:pPr>
      <w:r>
        <w:t>What experiments did the paper perform to prove their central claim?</w:t>
      </w:r>
    </w:p>
    <w:p w14:paraId="2D7FEB80" w14:textId="44076B5F" w:rsidR="00E32AF4" w:rsidRDefault="00E649F8" w:rsidP="00E32AF4">
      <w:pPr>
        <w:pStyle w:val="ListParagraph"/>
      </w:pPr>
      <w:r>
        <w:t xml:space="preserve">The paper does not highlight any section for </w:t>
      </w:r>
      <w:r w:rsidR="00E32AF4">
        <w:t>experiments</w:t>
      </w:r>
      <w:r>
        <w:t xml:space="preserve"> but provide</w:t>
      </w:r>
      <w:r w:rsidR="004E6B02">
        <w:t>s</w:t>
      </w:r>
      <w:r>
        <w:t xml:space="preserve"> the </w:t>
      </w:r>
      <w:r w:rsidR="00E32AF4">
        <w:t xml:space="preserve">accuracy and computational resources used at </w:t>
      </w:r>
      <w:r w:rsidR="004E6B02">
        <w:t xml:space="preserve">the </w:t>
      </w:r>
      <w:r w:rsidR="00E32AF4">
        <w:t>step</w:t>
      </w:r>
      <w:r>
        <w:t xml:space="preserve"> of modernizing the </w:t>
      </w:r>
      <w:proofErr w:type="spellStart"/>
      <w:r>
        <w:t>ResNet</w:t>
      </w:r>
      <w:proofErr w:type="spellEnd"/>
      <w:r>
        <w:t xml:space="preserve">. The 6 major steps taken in modernizing the </w:t>
      </w:r>
      <w:proofErr w:type="spellStart"/>
      <w:r>
        <w:t>ResNet</w:t>
      </w:r>
      <w:proofErr w:type="spellEnd"/>
      <w:r>
        <w:t xml:space="preserve"> are setting the baseline with the training techniques </w:t>
      </w:r>
      <w:r w:rsidR="00E32AF4">
        <w:t>similar to</w:t>
      </w:r>
      <w:r>
        <w:t xml:space="preserve"> </w:t>
      </w:r>
      <w:proofErr w:type="spellStart"/>
      <w:r>
        <w:t>Swin</w:t>
      </w:r>
      <w:proofErr w:type="spellEnd"/>
      <w:r>
        <w:t xml:space="preserve"> transformers,</w:t>
      </w:r>
      <w:r w:rsidR="00E32AF4">
        <w:t xml:space="preserve"> changes in Macro design of architecture, incorporat</w:t>
      </w:r>
      <w:r w:rsidR="004E6B02">
        <w:t>ing</w:t>
      </w:r>
      <w:r w:rsidR="00E32AF4">
        <w:t xml:space="preserve"> the group </w:t>
      </w:r>
      <w:r w:rsidR="00E32AF4">
        <w:lastRenderedPageBreak/>
        <w:t>conv</w:t>
      </w:r>
      <w:r w:rsidR="004E6B02">
        <w:t>olu</w:t>
      </w:r>
      <w:r w:rsidR="00E32AF4">
        <w:t xml:space="preserve">tion from </w:t>
      </w:r>
      <w:proofErr w:type="spellStart"/>
      <w:r w:rsidR="00E32AF4">
        <w:t>ResNeXt</w:t>
      </w:r>
      <w:proofErr w:type="spellEnd"/>
      <w:r w:rsidR="00E32AF4">
        <w:t>, adding an inverted bottleneck, changing the kernel size to large</w:t>
      </w:r>
      <w:r w:rsidR="004E6B02">
        <w:t>,</w:t>
      </w:r>
      <w:r w:rsidR="00E32AF4">
        <w:t xml:space="preserve"> and finally some micro design changes in activation functions, normalization layers</w:t>
      </w:r>
      <w:r w:rsidR="004E6B02">
        <w:t>,</w:t>
      </w:r>
      <w:r w:rsidR="00E32AF4">
        <w:t xml:space="preserve"> and </w:t>
      </w:r>
      <w:r w:rsidR="00DE6C66">
        <w:t>down-sampling</w:t>
      </w:r>
      <w:r w:rsidR="00E32AF4">
        <w:t xml:space="preserve"> layers.</w:t>
      </w:r>
    </w:p>
    <w:p w14:paraId="0A777566" w14:textId="16169CE1" w:rsidR="00E32AF4" w:rsidRDefault="00E32AF4" w:rsidP="00E32AF4">
      <w:pPr>
        <w:pStyle w:val="ListParagraph"/>
      </w:pPr>
    </w:p>
    <w:p w14:paraId="7C8D29B8" w14:textId="43685C49" w:rsidR="00E32AF4" w:rsidRDefault="00E32AF4" w:rsidP="00E32AF4">
      <w:pPr>
        <w:pStyle w:val="ListParagraph"/>
      </w:pPr>
      <w:r>
        <w:t xml:space="preserve">The authors have trained </w:t>
      </w:r>
      <w:r w:rsidR="004E6B02">
        <w:t xml:space="preserve">the </w:t>
      </w:r>
      <w:r>
        <w:t xml:space="preserve">ResNet-50 model using the techniques used for training </w:t>
      </w:r>
      <w:proofErr w:type="spellStart"/>
      <w:r>
        <w:t>Swin</w:t>
      </w:r>
      <w:proofErr w:type="spellEnd"/>
      <w:r>
        <w:t xml:space="preserve"> transformers or </w:t>
      </w:r>
      <w:proofErr w:type="spellStart"/>
      <w:r>
        <w:t>DeiT</w:t>
      </w:r>
      <w:proofErr w:type="spellEnd"/>
      <w:r>
        <w:t>. They used a d</w:t>
      </w:r>
      <w:r w:rsidR="007111A6">
        <w:t xml:space="preserve">ifferent optimizer from the original </w:t>
      </w:r>
      <w:proofErr w:type="spellStart"/>
      <w:r w:rsidR="00AE7F56">
        <w:t>ResNets</w:t>
      </w:r>
      <w:proofErr w:type="spellEnd"/>
      <w:r w:rsidR="00AE7F56">
        <w:t>,</w:t>
      </w:r>
      <w:r w:rsidR="007111A6">
        <w:t xml:space="preserve"> </w:t>
      </w:r>
      <w:proofErr w:type="gramStart"/>
      <w:r w:rsidR="00661F5E">
        <w:t>i.e.</w:t>
      </w:r>
      <w:proofErr w:type="gramEnd"/>
      <w:r w:rsidR="007111A6">
        <w:t xml:space="preserve"> </w:t>
      </w:r>
      <w:proofErr w:type="spellStart"/>
      <w:r w:rsidR="007111A6">
        <w:t>AdamW</w:t>
      </w:r>
      <w:proofErr w:type="spellEnd"/>
      <w:r w:rsidR="007111A6">
        <w:t xml:space="preserve"> optimizer. They used different data augmentation methods like </w:t>
      </w:r>
      <w:proofErr w:type="spellStart"/>
      <w:r w:rsidR="007111A6">
        <w:t>Mixup</w:t>
      </w:r>
      <w:proofErr w:type="spellEnd"/>
      <w:r w:rsidR="007111A6">
        <w:t xml:space="preserve">, </w:t>
      </w:r>
      <w:proofErr w:type="spellStart"/>
      <w:r w:rsidR="007111A6">
        <w:t>Cutmix</w:t>
      </w:r>
      <w:proofErr w:type="spellEnd"/>
      <w:r w:rsidR="007111A6">
        <w:t xml:space="preserve">, </w:t>
      </w:r>
      <w:proofErr w:type="spellStart"/>
      <w:r w:rsidR="007111A6">
        <w:t>RandAugment</w:t>
      </w:r>
      <w:proofErr w:type="spellEnd"/>
      <w:r w:rsidR="007111A6">
        <w:t>, random erasing</w:t>
      </w:r>
      <w:r w:rsidR="004E6B02">
        <w:t>,</w:t>
      </w:r>
      <w:r w:rsidR="007111A6">
        <w:t xml:space="preserve"> and some regularization schemes like Stochastic Depth and Label smoothing. The model is trained for more </w:t>
      </w:r>
      <w:r w:rsidR="00AE7F56">
        <w:t>epochs,</w:t>
      </w:r>
      <w:r w:rsidR="007111A6">
        <w:t xml:space="preserve"> </w:t>
      </w:r>
      <w:proofErr w:type="gramStart"/>
      <w:r w:rsidR="00661F5E">
        <w:t>i.e.</w:t>
      </w:r>
      <w:proofErr w:type="gramEnd"/>
      <w:r w:rsidR="007111A6">
        <w:t xml:space="preserve"> 300 as compared to </w:t>
      </w:r>
      <w:r w:rsidR="004E6B02">
        <w:t xml:space="preserve">the </w:t>
      </w:r>
      <w:r w:rsidR="00AE7F56">
        <w:t>original,</w:t>
      </w:r>
      <w:r w:rsidR="007111A6">
        <w:t xml:space="preserve"> which had 90. After </w:t>
      </w:r>
      <w:r w:rsidR="00AE7F56">
        <w:t>all,</w:t>
      </w:r>
      <w:r w:rsidR="007111A6">
        <w:t xml:space="preserve"> </w:t>
      </w:r>
      <w:r w:rsidR="00DE6C66">
        <w:t xml:space="preserve">they implement these </w:t>
      </w:r>
      <w:r w:rsidR="00AE7F56">
        <w:t>techniques;</w:t>
      </w:r>
      <w:r w:rsidR="007111A6">
        <w:t xml:space="preserve"> </w:t>
      </w:r>
      <w:r w:rsidR="00DE6C66">
        <w:t>they reported it</w:t>
      </w:r>
      <w:r w:rsidR="007111A6">
        <w:t xml:space="preserve"> as the accuracy jumps from 76.1% to 78.8%, a jump of 2.7% suggest that </w:t>
      </w:r>
      <w:r w:rsidR="004E6B02">
        <w:t xml:space="preserve">the </w:t>
      </w:r>
      <w:r w:rsidR="007111A6">
        <w:t xml:space="preserve">performance difference of vision transformers could be </w:t>
      </w:r>
      <w:r w:rsidR="00DE6C66">
        <w:t>because of</w:t>
      </w:r>
      <w:r w:rsidR="004E6B02">
        <w:t xml:space="preserve"> </w:t>
      </w:r>
      <w:r w:rsidR="007111A6">
        <w:t xml:space="preserve">the training techniques. </w:t>
      </w:r>
    </w:p>
    <w:p w14:paraId="709BA296" w14:textId="1DB94C9B" w:rsidR="007111A6" w:rsidRDefault="007111A6" w:rsidP="00E32AF4">
      <w:pPr>
        <w:pStyle w:val="ListParagraph"/>
      </w:pPr>
    </w:p>
    <w:p w14:paraId="7894E65A" w14:textId="79CC9017" w:rsidR="00DF154F" w:rsidRDefault="007111A6" w:rsidP="00DF154F">
      <w:pPr>
        <w:pStyle w:val="ListParagraph"/>
      </w:pPr>
      <w:r>
        <w:t>The next change which has been performed is in the macro design of the architecture.</w:t>
      </w:r>
      <w:r w:rsidR="00DF154F">
        <w:t xml:space="preserve"> The compute</w:t>
      </w:r>
      <w:r w:rsidR="004E6B02">
        <w:t>d</w:t>
      </w:r>
      <w:r w:rsidR="00DF154F">
        <w:t xml:space="preserve"> ratio of </w:t>
      </w:r>
      <w:proofErr w:type="spellStart"/>
      <w:r w:rsidR="00DF154F">
        <w:t>ResNets</w:t>
      </w:r>
      <w:proofErr w:type="spellEnd"/>
      <w:r w:rsidR="00DF154F">
        <w:t xml:space="preserve"> is (3,4,6,3) whereas smaller </w:t>
      </w:r>
      <w:proofErr w:type="spellStart"/>
      <w:r w:rsidR="00DF154F">
        <w:t>Swin</w:t>
      </w:r>
      <w:proofErr w:type="spellEnd"/>
      <w:r w:rsidR="00DF154F">
        <w:t xml:space="preserve"> Transformers have 1:1:3:1 and bigger models have 1:1:9:1. The ratio changed to (3,3,</w:t>
      </w:r>
      <w:r w:rsidR="00EC40B0">
        <w:t>9, s</w:t>
      </w:r>
      <w:r w:rsidR="00DF154F">
        <w:t xml:space="preserve">3) in such a way that the FLOPs of </w:t>
      </w:r>
      <w:r w:rsidR="004E6B02">
        <w:t xml:space="preserve">the </w:t>
      </w:r>
      <w:r w:rsidR="00DF154F">
        <w:t xml:space="preserve">model align with </w:t>
      </w:r>
      <w:proofErr w:type="spellStart"/>
      <w:r w:rsidR="00DF154F">
        <w:t>Swin</w:t>
      </w:r>
      <w:proofErr w:type="spellEnd"/>
      <w:r w:rsidR="00DF154F">
        <w:t xml:space="preserve">-T. </w:t>
      </w:r>
      <w:r w:rsidR="00DE6C66">
        <w:t>They have reported</w:t>
      </w:r>
      <w:r w:rsidR="00DF154F">
        <w:t xml:space="preserve"> that the model accuracy improves by 0.6% (jumps to 79.4%).</w:t>
      </w:r>
      <w:r w:rsidR="00EC40B0">
        <w:t xml:space="preserve"> The second macro design change which has been incorporated is changing </w:t>
      </w:r>
      <w:proofErr w:type="spellStart"/>
      <w:r w:rsidR="00D16C83">
        <w:t>patchify</w:t>
      </w:r>
      <w:proofErr w:type="spellEnd"/>
      <w:r w:rsidR="00EC40B0">
        <w:t xml:space="preserve"> layer or how the images are processed at the beginning of the network.</w:t>
      </w:r>
      <w:r w:rsidR="00D16C83">
        <w:t xml:space="preserve"> </w:t>
      </w:r>
      <w:r w:rsidR="00D16C83" w:rsidRPr="008B1D57">
        <w:rPr>
          <w:highlight w:val="yellow"/>
        </w:rPr>
        <w:t xml:space="preserve">The original </w:t>
      </w:r>
      <w:proofErr w:type="spellStart"/>
      <w:r w:rsidR="00D16C83" w:rsidRPr="008B1D57">
        <w:rPr>
          <w:highlight w:val="yellow"/>
        </w:rPr>
        <w:t>ResNet</w:t>
      </w:r>
      <w:proofErr w:type="spellEnd"/>
      <w:r w:rsidR="00D16C83" w:rsidRPr="008B1D57">
        <w:rPr>
          <w:highlight w:val="yellow"/>
        </w:rPr>
        <w:t xml:space="preserve"> has </w:t>
      </w:r>
      <w:r w:rsidR="004E6B02">
        <w:rPr>
          <w:highlight w:val="yellow"/>
        </w:rPr>
        <w:t xml:space="preserve">a </w:t>
      </w:r>
      <w:r w:rsidR="00D16C83" w:rsidRPr="008B1D57">
        <w:rPr>
          <w:highlight w:val="yellow"/>
        </w:rPr>
        <w:t xml:space="preserve">7x7 </w:t>
      </w:r>
      <w:r w:rsidR="00D55438" w:rsidRPr="008B1D57">
        <w:rPr>
          <w:highlight w:val="yellow"/>
        </w:rPr>
        <w:t>convolution</w:t>
      </w:r>
      <w:r w:rsidR="00D16C83" w:rsidRPr="008B1D57">
        <w:rPr>
          <w:highlight w:val="yellow"/>
        </w:rPr>
        <w:t xml:space="preserve"> with stride 2 and max</w:t>
      </w:r>
      <w:r w:rsidR="004E6B02">
        <w:rPr>
          <w:highlight w:val="yellow"/>
        </w:rPr>
        <w:t>-</w:t>
      </w:r>
      <w:r w:rsidR="00D16C83" w:rsidRPr="008B1D57">
        <w:rPr>
          <w:highlight w:val="yellow"/>
        </w:rPr>
        <w:t xml:space="preserve">pooling leads to 4x </w:t>
      </w:r>
      <w:proofErr w:type="spellStart"/>
      <w:r w:rsidR="00D16C83" w:rsidRPr="008B1D57">
        <w:rPr>
          <w:highlight w:val="yellow"/>
        </w:rPr>
        <w:t>downsampling</w:t>
      </w:r>
      <w:proofErr w:type="spellEnd"/>
      <w:r w:rsidR="00D16C83" w:rsidRPr="008B1D57">
        <w:rPr>
          <w:highlight w:val="yellow"/>
        </w:rPr>
        <w:t xml:space="preserve"> </w:t>
      </w:r>
      <w:r w:rsidR="008B1D57" w:rsidRPr="008B1D57">
        <w:rPr>
          <w:highlight w:val="yellow"/>
        </w:rPr>
        <w:t>of input</w:t>
      </w:r>
      <w:r w:rsidR="00D16C83" w:rsidRPr="008B1D57">
        <w:rPr>
          <w:highlight w:val="yellow"/>
        </w:rPr>
        <w:t xml:space="preserve"> image whereas the vision transformers use large kernel sizes with non-overlapping </w:t>
      </w:r>
      <w:r w:rsidR="00D55438" w:rsidRPr="008B1D57">
        <w:rPr>
          <w:highlight w:val="yellow"/>
        </w:rPr>
        <w:t>convolution</w:t>
      </w:r>
      <w:r w:rsidR="00D16C83" w:rsidRPr="008B1D57">
        <w:rPr>
          <w:highlight w:val="yellow"/>
        </w:rPr>
        <w:t xml:space="preserve"> but </w:t>
      </w:r>
      <w:proofErr w:type="spellStart"/>
      <w:r w:rsidR="00D55438">
        <w:rPr>
          <w:highlight w:val="yellow"/>
        </w:rPr>
        <w:t>S</w:t>
      </w:r>
      <w:r w:rsidR="00D16C83" w:rsidRPr="008B1D57">
        <w:rPr>
          <w:highlight w:val="yellow"/>
        </w:rPr>
        <w:t>win</w:t>
      </w:r>
      <w:proofErr w:type="spellEnd"/>
      <w:r w:rsidR="00D16C83" w:rsidRPr="008B1D57">
        <w:rPr>
          <w:highlight w:val="yellow"/>
        </w:rPr>
        <w:t xml:space="preserve"> transformer uses a smaller patch size of 4</w:t>
      </w:r>
      <w:r w:rsidR="008B1D57" w:rsidRPr="008B1D57">
        <w:rPr>
          <w:highlight w:val="yellow"/>
        </w:rPr>
        <w:t xml:space="preserve"> for multi-stage design</w:t>
      </w:r>
      <w:r w:rsidR="008B1D57">
        <w:t xml:space="preserve">. The paper has implemented 4x4, stride 4 with non-overlapping convolution. </w:t>
      </w:r>
      <w:r w:rsidR="004E6B02">
        <w:t>The i</w:t>
      </w:r>
      <w:r w:rsidR="008B1D57">
        <w:t>ncrea</w:t>
      </w:r>
      <w:r w:rsidR="008C289B">
        <w:t xml:space="preserve">se in accuracy is </w:t>
      </w:r>
      <w:r w:rsidR="008B1D57">
        <w:t xml:space="preserve">slightly </w:t>
      </w:r>
      <w:r w:rsidR="008C289B">
        <w:t xml:space="preserve">(0.1%). </w:t>
      </w:r>
    </w:p>
    <w:p w14:paraId="2B321B5E" w14:textId="3C509EB2" w:rsidR="008C289B" w:rsidRDefault="008C289B" w:rsidP="00DF154F">
      <w:pPr>
        <w:pStyle w:val="ListParagraph"/>
      </w:pPr>
    </w:p>
    <w:p w14:paraId="7BE4D951" w14:textId="64C60138" w:rsidR="008C289B" w:rsidRDefault="008C289B" w:rsidP="00DF154F">
      <w:pPr>
        <w:pStyle w:val="ListParagraph"/>
      </w:pPr>
      <w:r>
        <w:t xml:space="preserve">The next change which was incorporated is grouped convolution inspired </w:t>
      </w:r>
      <w:r w:rsidR="00AE7F56">
        <w:t>by</w:t>
      </w:r>
      <w:r>
        <w:t xml:space="preserve"> </w:t>
      </w:r>
      <w:proofErr w:type="spellStart"/>
      <w:r>
        <w:t>ResNeXt</w:t>
      </w:r>
      <w:proofErr w:type="spellEnd"/>
      <w:r>
        <w:t xml:space="preserve">. The main reason grouped convolution is considered </w:t>
      </w:r>
      <w:r w:rsidR="004E6B02">
        <w:t xml:space="preserve">is </w:t>
      </w:r>
      <w:r w:rsidR="00661F5E">
        <w:t>because of</w:t>
      </w:r>
      <w:r>
        <w:t xml:space="preserve"> a better FLOPs/accuracy trade</w:t>
      </w:r>
      <w:r w:rsidR="0019759F">
        <w:t xml:space="preserve">-off. </w:t>
      </w:r>
      <w:r w:rsidR="00BE5611">
        <w:t xml:space="preserve">A special case of group convolution where the number of groups is equal to the number of channels </w:t>
      </w:r>
      <w:r w:rsidR="004E6B02">
        <w:t xml:space="preserve">is </w:t>
      </w:r>
      <w:r w:rsidR="00BE5611">
        <w:t xml:space="preserve">called </w:t>
      </w:r>
      <w:proofErr w:type="spellStart"/>
      <w:r w:rsidR="00BE5611">
        <w:t>Depthwise</w:t>
      </w:r>
      <w:proofErr w:type="spellEnd"/>
      <w:r w:rsidR="00BE5611">
        <w:t xml:space="preserve"> convolution. The effect of </w:t>
      </w:r>
      <w:proofErr w:type="spellStart"/>
      <w:r w:rsidR="00BE5611">
        <w:t>depthwise</w:t>
      </w:r>
      <w:proofErr w:type="spellEnd"/>
      <w:r w:rsidR="00BE5611">
        <w:t xml:space="preserve"> convolution is </w:t>
      </w:r>
      <w:r w:rsidR="00661F5E">
        <w:t>like</w:t>
      </w:r>
      <w:r w:rsidR="00BE5611">
        <w:t xml:space="preserve"> self-attention from transformers. As </w:t>
      </w:r>
      <w:r w:rsidR="00AE7F56">
        <w:t>said,</w:t>
      </w:r>
      <w:r w:rsidR="00BE5611">
        <w:t xml:space="preserve"> </w:t>
      </w:r>
      <w:r w:rsidR="004E6B02">
        <w:t xml:space="preserve">the </w:t>
      </w:r>
      <w:r w:rsidR="00BE5611">
        <w:t>earlier motivation to use this is to provide better accuracy/FLOPs trade-off and similar effect of self-attention</w:t>
      </w:r>
      <w:r w:rsidR="00D55438">
        <w:t xml:space="preserve"> as it only mixes the information in the spatial dimension. The effect brings changes in the accuracy up to 80.5% but at the cost of increased FLOPs 5.3G.</w:t>
      </w:r>
    </w:p>
    <w:p w14:paraId="4B71CFBD" w14:textId="683B6724" w:rsidR="00D55438" w:rsidRDefault="00D55438" w:rsidP="00DF154F">
      <w:pPr>
        <w:pStyle w:val="ListParagraph"/>
      </w:pPr>
    </w:p>
    <w:p w14:paraId="49F0B5FB" w14:textId="73A1F147" w:rsidR="00D55438" w:rsidRDefault="00E24DF4" w:rsidP="00DF154F">
      <w:pPr>
        <w:pStyle w:val="ListParagraph"/>
      </w:pPr>
      <w:r>
        <w:t xml:space="preserve">As every Transformer model has an inverted bottleneck, the authors have implemented a bottleneck where it was observed that </w:t>
      </w:r>
      <w:r w:rsidR="00661F5E">
        <w:t>it reduced significantly the FLOPs</w:t>
      </w:r>
      <w:r>
        <w:t xml:space="preserve"> to 4.6G</w:t>
      </w:r>
      <w:r w:rsidR="004E6B02">
        <w:t>,</w:t>
      </w:r>
      <w:r>
        <w:t xml:space="preserve"> and accuracy was improved slightly.</w:t>
      </w:r>
    </w:p>
    <w:p w14:paraId="5ADFD0FA" w14:textId="5760E101" w:rsidR="00E24DF4" w:rsidRDefault="00E24DF4" w:rsidP="00DF154F">
      <w:pPr>
        <w:pStyle w:val="ListParagraph"/>
      </w:pPr>
    </w:p>
    <w:p w14:paraId="3AA4D076" w14:textId="0B484CDC" w:rsidR="00E24DF4" w:rsidRDefault="00661F5E" w:rsidP="00DF154F">
      <w:pPr>
        <w:pStyle w:val="ListParagraph"/>
      </w:pPr>
      <w:r>
        <w:t>They implemented large kernel sizes of 7x7</w:t>
      </w:r>
      <w:r w:rsidR="00E24DF4">
        <w:t xml:space="preserve"> on the motivation of </w:t>
      </w:r>
      <w:r w:rsidR="00F97B28">
        <w:t xml:space="preserve">self-attention having a global receptive field and </w:t>
      </w:r>
      <w:proofErr w:type="spellStart"/>
      <w:r w:rsidR="004E6B02">
        <w:t>S</w:t>
      </w:r>
      <w:r w:rsidR="00F97B28">
        <w:t>win</w:t>
      </w:r>
      <w:proofErr w:type="spellEnd"/>
      <w:r w:rsidR="00F97B28">
        <w:t xml:space="preserve"> transformers use 7x7 window size for self-attention. The prerequisite for getting </w:t>
      </w:r>
      <w:r w:rsidR="004E6B02">
        <w:t xml:space="preserve">the </w:t>
      </w:r>
      <w:r w:rsidR="00F97B28">
        <w:t>ben</w:t>
      </w:r>
      <w:r w:rsidR="004E6B02">
        <w:t>e</w:t>
      </w:r>
      <w:r w:rsidR="00F97B28">
        <w:t xml:space="preserve">fit of large kernel sizes it was </w:t>
      </w:r>
      <w:r>
        <w:t>moved</w:t>
      </w:r>
      <w:r w:rsidR="00F97B28">
        <w:t xml:space="preserve"> </w:t>
      </w:r>
      <w:r w:rsidR="004E6B02">
        <w:t xml:space="preserve">the </w:t>
      </w:r>
      <w:proofErr w:type="spellStart"/>
      <w:r w:rsidR="00F97B28">
        <w:t>depthwise</w:t>
      </w:r>
      <w:proofErr w:type="spellEnd"/>
      <w:r w:rsidR="00F97B28">
        <w:t xml:space="preserve"> convolution layer up as are </w:t>
      </w:r>
      <w:r>
        <w:t>like</w:t>
      </w:r>
      <w:r w:rsidR="00F97B28">
        <w:t xml:space="preserve"> self-attention as mentioned previously. </w:t>
      </w:r>
      <w:r w:rsidR="00DE6C66">
        <w:t xml:space="preserve">The transformers having the multi-head attention layer before the feedforward layer inspired the motivation to shift the </w:t>
      </w:r>
      <w:proofErr w:type="spellStart"/>
      <w:r w:rsidR="00DE6C66">
        <w:t>depthwise</w:t>
      </w:r>
      <w:proofErr w:type="spellEnd"/>
      <w:r w:rsidR="00DE6C66">
        <w:t xml:space="preserve"> convolution layer</w:t>
      </w:r>
      <w:r w:rsidR="00F97B28">
        <w:t>.</w:t>
      </w:r>
      <w:r w:rsidR="00115AFC">
        <w:t xml:space="preserve"> This intermediate step reduces the FLOPs to 4.1G at cost of </w:t>
      </w:r>
      <w:r w:rsidR="004E6B02">
        <w:t xml:space="preserve">a </w:t>
      </w:r>
      <w:r w:rsidR="00115AFC">
        <w:t xml:space="preserve">decrease in accuracy but after trying out the different sizes of kernels ranging from 3 to 11, it was observed that </w:t>
      </w:r>
      <w:r w:rsidR="004E6B02">
        <w:t xml:space="preserve">an </w:t>
      </w:r>
      <w:r w:rsidR="00115AFC">
        <w:t xml:space="preserve">increase in accuracy was saturating at 7x7 in ResNet-50 and 5x5 in ResNet-200. </w:t>
      </w:r>
      <w:r w:rsidR="00DE6C66">
        <w:t>It increased accuracy</w:t>
      </w:r>
      <w:r w:rsidR="00115AFC">
        <w:t xml:space="preserve"> to 80.6%</w:t>
      </w:r>
    </w:p>
    <w:p w14:paraId="36F07E9B" w14:textId="4335D31B" w:rsidR="00115AFC" w:rsidRDefault="00115AFC" w:rsidP="00DF154F">
      <w:pPr>
        <w:pStyle w:val="ListParagraph"/>
      </w:pPr>
    </w:p>
    <w:p w14:paraId="4E362F38" w14:textId="2FC16D3D" w:rsidR="00E32AF4" w:rsidRDefault="00115AFC" w:rsidP="004E6B02">
      <w:pPr>
        <w:pStyle w:val="ListParagraph"/>
      </w:pPr>
      <w:r>
        <w:lastRenderedPageBreak/>
        <w:t xml:space="preserve">The </w:t>
      </w:r>
      <w:r w:rsidR="00DE6C66">
        <w:t>last changes</w:t>
      </w:r>
      <w:r>
        <w:t xml:space="preserve"> to incorporate to make a modernized </w:t>
      </w:r>
      <w:proofErr w:type="spellStart"/>
      <w:r>
        <w:t>ResNet</w:t>
      </w:r>
      <w:proofErr w:type="spellEnd"/>
      <w:r>
        <w:t xml:space="preserve"> w</w:t>
      </w:r>
      <w:r w:rsidR="004E6B02">
        <w:t>ere</w:t>
      </w:r>
      <w:r>
        <w:t xml:space="preserve"> changing activation </w:t>
      </w:r>
      <w:r w:rsidR="00CF4DF9">
        <w:t>function,</w:t>
      </w:r>
      <w:r>
        <w:t xml:space="preserve"> Normalization layer</w:t>
      </w:r>
      <w:r w:rsidR="004E6B02">
        <w:t>,</w:t>
      </w:r>
      <w:r>
        <w:t xml:space="preserve"> and </w:t>
      </w:r>
      <w:r w:rsidR="00CF4DF9">
        <w:t xml:space="preserve">having separate </w:t>
      </w:r>
      <w:proofErr w:type="spellStart"/>
      <w:r w:rsidR="00CF4DF9">
        <w:t>downsampling</w:t>
      </w:r>
      <w:proofErr w:type="spellEnd"/>
      <w:r w:rsidR="00CF4DF9">
        <w:t xml:space="preserve"> layers. </w:t>
      </w:r>
      <w:r w:rsidR="004E6B02">
        <w:t>The a</w:t>
      </w:r>
      <w:r w:rsidR="00CF4DF9">
        <w:t xml:space="preserve">ctivation function was changed to </w:t>
      </w:r>
      <w:proofErr w:type="spellStart"/>
      <w:r w:rsidR="00CF4DF9">
        <w:t>GeLU</w:t>
      </w:r>
      <w:proofErr w:type="spellEnd"/>
      <w:r w:rsidR="00CF4DF9">
        <w:t xml:space="preserve"> and the number of activation functions was also reduced. The replacement of the activation function does not improve the accuracy but by decreasing the number activation function does by 0.7%. The motivation to change the activation function comes from activation functions used in NLP’s model like BERT and GPT-2 and to reduce the activation functions </w:t>
      </w:r>
      <w:r w:rsidR="004E6B02">
        <w:t>hav</w:t>
      </w:r>
      <w:r w:rsidR="00CF4DF9">
        <w:t xml:space="preserve">e also come from transformers who have lesser activation functions as compared to </w:t>
      </w:r>
      <w:proofErr w:type="spellStart"/>
      <w:r w:rsidR="00CF4DF9">
        <w:t>ConvNets</w:t>
      </w:r>
      <w:proofErr w:type="spellEnd"/>
      <w:r w:rsidR="00CF4DF9">
        <w:t xml:space="preserve">. A </w:t>
      </w:r>
      <w:proofErr w:type="spellStart"/>
      <w:r w:rsidR="00CF4DF9">
        <w:t>ResNet</w:t>
      </w:r>
      <w:proofErr w:type="spellEnd"/>
      <w:r w:rsidR="00CF4DF9">
        <w:t xml:space="preserve"> has two Batch-Norm layers but transformers use lesser Layer-Norm </w:t>
      </w:r>
      <w:r w:rsidR="00926301">
        <w:t xml:space="preserve">than a usual </w:t>
      </w:r>
      <w:proofErr w:type="spellStart"/>
      <w:r w:rsidR="00926301">
        <w:t>ConvNet</w:t>
      </w:r>
      <w:proofErr w:type="spellEnd"/>
      <w:r w:rsidR="00926301">
        <w:t>. By reducing the Batch-Norm layers, accuracy surpas</w:t>
      </w:r>
      <w:r w:rsidR="004E6B02">
        <w:t>se</w:t>
      </w:r>
      <w:r w:rsidR="00926301">
        <w:t xml:space="preserve">s the </w:t>
      </w:r>
      <w:proofErr w:type="spellStart"/>
      <w:r w:rsidR="00926301">
        <w:t>Swin</w:t>
      </w:r>
      <w:proofErr w:type="spellEnd"/>
      <w:r w:rsidR="00926301">
        <w:t xml:space="preserve">-T accuracy </w:t>
      </w:r>
      <w:proofErr w:type="gramStart"/>
      <w:r w:rsidR="00661F5E">
        <w:t>i.e.</w:t>
      </w:r>
      <w:proofErr w:type="gramEnd"/>
      <w:r w:rsidR="00926301">
        <w:t xml:space="preserve"> 81.4%. After changing Batch-Norm to Layer-</w:t>
      </w:r>
      <w:r w:rsidR="00661F5E">
        <w:t>Norm,</w:t>
      </w:r>
      <w:r w:rsidR="00926301">
        <w:t xml:space="preserve"> only </w:t>
      </w:r>
      <w:r w:rsidR="004E6B02">
        <w:t xml:space="preserve">a </w:t>
      </w:r>
      <w:r w:rsidR="00926301">
        <w:t xml:space="preserve">slight increase in accuracy is seen. As </w:t>
      </w:r>
      <w:proofErr w:type="spellStart"/>
      <w:r w:rsidR="00926301">
        <w:t>Swin</w:t>
      </w:r>
      <w:proofErr w:type="spellEnd"/>
      <w:r w:rsidR="00926301">
        <w:t xml:space="preserve"> transformer ha</w:t>
      </w:r>
      <w:r w:rsidR="004E6B02">
        <w:t>s</w:t>
      </w:r>
      <w:r w:rsidR="00926301">
        <w:t xml:space="preserve"> separate </w:t>
      </w:r>
      <w:proofErr w:type="spellStart"/>
      <w:r w:rsidR="00926301">
        <w:t>downsampling</w:t>
      </w:r>
      <w:proofErr w:type="spellEnd"/>
      <w:r w:rsidR="00926301">
        <w:t xml:space="preserve"> layer</w:t>
      </w:r>
      <w:r w:rsidR="004E6B02">
        <w:t>, therefore,</w:t>
      </w:r>
      <w:r w:rsidR="00926301">
        <w:t xml:space="preserve"> a similar strategy was explored where they use 2x2 conv</w:t>
      </w:r>
      <w:r w:rsidR="004E6B02">
        <w:t>olution</w:t>
      </w:r>
      <w:r w:rsidR="00926301">
        <w:t xml:space="preserve"> with a strid</w:t>
      </w:r>
      <w:r w:rsidR="004E6B02">
        <w:t>e</w:t>
      </w:r>
      <w:r w:rsidR="00926301">
        <w:t xml:space="preserve"> of 2 but this led to diverged training</w:t>
      </w:r>
      <w:r w:rsidR="003D3594">
        <w:t xml:space="preserve">, therefore several Layer-norm </w:t>
      </w:r>
      <w:r w:rsidR="004E6B02">
        <w:t>is</w:t>
      </w:r>
      <w:r w:rsidR="003D3594">
        <w:t xml:space="preserve"> introduced which helps in stabilize training. </w:t>
      </w:r>
    </w:p>
    <w:p w14:paraId="0E78C3E0" w14:textId="77777777" w:rsidR="00E649F8" w:rsidRDefault="00E649F8" w:rsidP="00E649F8">
      <w:pPr>
        <w:pStyle w:val="ListParagraph"/>
      </w:pPr>
    </w:p>
    <w:p w14:paraId="0403B5B6" w14:textId="6BC07927" w:rsidR="00877169" w:rsidRDefault="00877169" w:rsidP="00877169">
      <w:pPr>
        <w:pStyle w:val="ListParagraph"/>
        <w:numPr>
          <w:ilvl w:val="0"/>
          <w:numId w:val="1"/>
        </w:numPr>
      </w:pPr>
      <w:r>
        <w:t>Where do you feel the paper short?</w:t>
      </w:r>
    </w:p>
    <w:p w14:paraId="51F4CDF8" w14:textId="52808A6A" w:rsidR="004E6B02" w:rsidRDefault="004E6B02" w:rsidP="004E6B02">
      <w:pPr>
        <w:pStyle w:val="ListParagraph"/>
      </w:pPr>
      <w:r>
        <w:t xml:space="preserve">They have not provided enough reasoning to change the activation function to </w:t>
      </w:r>
      <w:proofErr w:type="spellStart"/>
      <w:r>
        <w:t>GeLU</w:t>
      </w:r>
      <w:proofErr w:type="spellEnd"/>
      <w:r>
        <w:t xml:space="preserve"> even though </w:t>
      </w:r>
      <w:proofErr w:type="spellStart"/>
      <w:r>
        <w:t>ReLU</w:t>
      </w:r>
      <w:proofErr w:type="spellEnd"/>
      <w:r>
        <w:t xml:space="preserve"> is being extensively used in </w:t>
      </w:r>
      <w:proofErr w:type="spellStart"/>
      <w:r>
        <w:t>ConvNets</w:t>
      </w:r>
      <w:proofErr w:type="spellEnd"/>
      <w:r>
        <w:t xml:space="preserve"> and accuracy also does not increase but decreases in ResNet-200 (as reported in Table 11 of Appendix). If they had decreased the activation functions </w:t>
      </w:r>
      <w:r w:rsidR="00661F5E">
        <w:t>first,</w:t>
      </w:r>
      <w:r>
        <w:t xml:space="preserve"> it may explain to understand the need for the change. </w:t>
      </w:r>
      <w:proofErr w:type="spellStart"/>
      <w:r>
        <w:t>ConvNetXts</w:t>
      </w:r>
      <w:proofErr w:type="spellEnd"/>
      <w:r>
        <w:t xml:space="preserve"> are heavily inspired by </w:t>
      </w:r>
      <w:proofErr w:type="spellStart"/>
      <w:r>
        <w:t>Swin</w:t>
      </w:r>
      <w:proofErr w:type="spellEnd"/>
      <w:r>
        <w:t xml:space="preserve"> Transformers. </w:t>
      </w:r>
    </w:p>
    <w:p w14:paraId="28AFECE6" w14:textId="45DB86F2" w:rsidR="00877169" w:rsidRDefault="00877169" w:rsidP="00877169">
      <w:pPr>
        <w:pStyle w:val="ListParagraph"/>
        <w:numPr>
          <w:ilvl w:val="0"/>
          <w:numId w:val="1"/>
        </w:numPr>
      </w:pPr>
      <w:r>
        <w:t xml:space="preserve">How would you build upon the paper’s </w:t>
      </w:r>
      <w:r w:rsidR="00AE7F56">
        <w:t>approach?</w:t>
      </w:r>
    </w:p>
    <w:p w14:paraId="1FE7C6BE" w14:textId="2A607BA3" w:rsidR="004E6B02" w:rsidRDefault="004E6B02" w:rsidP="004E6B02">
      <w:pPr>
        <w:pStyle w:val="ListParagraph"/>
      </w:pPr>
      <w:r>
        <w:t xml:space="preserve">This paper has built a base for the new novel </w:t>
      </w:r>
      <w:proofErr w:type="spellStart"/>
      <w:r w:rsidR="00661F5E">
        <w:t>ConvNets</w:t>
      </w:r>
      <w:proofErr w:type="spellEnd"/>
      <w:r w:rsidR="00661F5E">
        <w:t>,</w:t>
      </w:r>
      <w:r>
        <w:t xml:space="preserve"> which may be introduced in the upcoming years. As mentioned </w:t>
      </w:r>
      <w:r w:rsidR="00DE6C66">
        <w:t>before,</w:t>
      </w:r>
      <w:r>
        <w:t xml:space="preserve"> changing the activation function was not </w:t>
      </w:r>
      <w:r w:rsidR="00DE6C66">
        <w:t>explained.</w:t>
      </w:r>
      <w:r>
        <w:t xml:space="preserve"> I would </w:t>
      </w:r>
      <w:r w:rsidR="00DE6C66">
        <w:t>experiment</w:t>
      </w:r>
      <w:r>
        <w:t xml:space="preserve"> by changing the activation function back to </w:t>
      </w:r>
      <w:proofErr w:type="spellStart"/>
      <w:r w:rsidR="00AE7F56">
        <w:t>ReLU</w:t>
      </w:r>
      <w:proofErr w:type="spellEnd"/>
      <w:r w:rsidR="00AE7F56">
        <w:t>,</w:t>
      </w:r>
      <w:r>
        <w:t xml:space="preserve"> but keeping the number of </w:t>
      </w:r>
      <w:proofErr w:type="gramStart"/>
      <w:r>
        <w:t>activation</w:t>
      </w:r>
      <w:proofErr w:type="gramEnd"/>
      <w:r>
        <w:t xml:space="preserve"> functions the same. This would enable an explanation of the need to change the activation function. </w:t>
      </w:r>
      <w:r w:rsidR="00DE6C66">
        <w:t xml:space="preserve">I could train </w:t>
      </w:r>
      <w:proofErr w:type="spellStart"/>
      <w:r w:rsidR="00DE6C66">
        <w:t>ConvNeXt</w:t>
      </w:r>
      <w:proofErr w:type="spellEnd"/>
      <w:r>
        <w:t xml:space="preserve"> on different </w:t>
      </w:r>
      <w:r w:rsidR="00DE6C66">
        <w:t>data</w:t>
      </w:r>
      <w:r>
        <w:t xml:space="preserve">sets and change the </w:t>
      </w:r>
      <w:r w:rsidR="00DE6C66">
        <w:t>hyper-parameters</w:t>
      </w:r>
      <w:r>
        <w:t xml:space="preserve"> provided in the original paper and study the effect of such changes. Using the backbone of </w:t>
      </w:r>
      <w:proofErr w:type="spellStart"/>
      <w:r>
        <w:t>ConvNeXt</w:t>
      </w:r>
      <w:proofErr w:type="spellEnd"/>
      <w:r>
        <w:t xml:space="preserve"> models for Image Super-Resolution in SRGAN’s generator </w:t>
      </w:r>
      <w:r w:rsidR="00DE6C66">
        <w:t>model,</w:t>
      </w:r>
      <w:r>
        <w:t xml:space="preserve"> which is originally based on </w:t>
      </w:r>
      <w:proofErr w:type="spellStart"/>
      <w:r>
        <w:t>ResNet</w:t>
      </w:r>
      <w:proofErr w:type="spellEnd"/>
      <w:r>
        <w:t xml:space="preserve">. Exploring more hybrid models of transformers and Convnets where we could achieve good performance in terms of accuracy, FLOPs, throughput. </w:t>
      </w:r>
    </w:p>
    <w:sectPr w:rsidR="004E6B0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C2978" w14:textId="77777777" w:rsidR="0079463C" w:rsidRDefault="0079463C" w:rsidP="001B40BD">
      <w:pPr>
        <w:spacing w:after="0" w:line="240" w:lineRule="auto"/>
      </w:pPr>
      <w:r>
        <w:separator/>
      </w:r>
    </w:p>
  </w:endnote>
  <w:endnote w:type="continuationSeparator" w:id="0">
    <w:p w14:paraId="3977DE83" w14:textId="77777777" w:rsidR="0079463C" w:rsidRDefault="0079463C" w:rsidP="001B4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6E466" w14:textId="77777777" w:rsidR="0079463C" w:rsidRDefault="0079463C" w:rsidP="001B40BD">
      <w:pPr>
        <w:spacing w:after="0" w:line="240" w:lineRule="auto"/>
      </w:pPr>
      <w:r>
        <w:separator/>
      </w:r>
    </w:p>
  </w:footnote>
  <w:footnote w:type="continuationSeparator" w:id="0">
    <w:p w14:paraId="7FE15EA9" w14:textId="77777777" w:rsidR="0079463C" w:rsidRDefault="0079463C" w:rsidP="001B40BD">
      <w:pPr>
        <w:spacing w:after="0" w:line="240" w:lineRule="auto"/>
      </w:pPr>
      <w:r>
        <w:continuationSeparator/>
      </w:r>
    </w:p>
  </w:footnote>
  <w:footnote w:id="1">
    <w:p w14:paraId="0AAC9639" w14:textId="77777777" w:rsidR="001B40BD" w:rsidRDefault="001B40BD" w:rsidP="001B40BD">
      <w:pPr>
        <w:pStyle w:val="FootnoteText"/>
      </w:pPr>
      <w:r>
        <w:rPr>
          <w:rStyle w:val="FootnoteReference"/>
        </w:rPr>
        <w:footnoteRef/>
      </w:r>
      <w:r>
        <w:t xml:space="preserve"> Swin Transformer V2: Scaling Up Capacity and Resolution (</w:t>
      </w:r>
      <w:hyperlink r:id="rId1" w:history="1">
        <w:r w:rsidRPr="005D6790">
          <w:rPr>
            <w:rStyle w:val="Hyperlink"/>
          </w:rPr>
          <w:t>https://arxiv.org/pdf/2111.09883.pdf</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7668B1"/>
    <w:multiLevelType w:val="hybridMultilevel"/>
    <w:tmpl w:val="8014EA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MTMzMzC0NDMxNTZV0lEKTi0uzszPAykwqQUAiSbzQCwAAAA="/>
  </w:docVars>
  <w:rsids>
    <w:rsidRoot w:val="00877169"/>
    <w:rsid w:val="000500CA"/>
    <w:rsid w:val="00112B17"/>
    <w:rsid w:val="00115AFC"/>
    <w:rsid w:val="00135952"/>
    <w:rsid w:val="0019759F"/>
    <w:rsid w:val="001B40BD"/>
    <w:rsid w:val="00294397"/>
    <w:rsid w:val="003930D0"/>
    <w:rsid w:val="003D3594"/>
    <w:rsid w:val="004249CA"/>
    <w:rsid w:val="004E6B02"/>
    <w:rsid w:val="004F0C4D"/>
    <w:rsid w:val="00661F5E"/>
    <w:rsid w:val="007111A6"/>
    <w:rsid w:val="0079463C"/>
    <w:rsid w:val="0082409D"/>
    <w:rsid w:val="00831C7D"/>
    <w:rsid w:val="00831CB2"/>
    <w:rsid w:val="00877169"/>
    <w:rsid w:val="00884E6F"/>
    <w:rsid w:val="008B1D57"/>
    <w:rsid w:val="008C289B"/>
    <w:rsid w:val="008F749F"/>
    <w:rsid w:val="00926301"/>
    <w:rsid w:val="00957AB9"/>
    <w:rsid w:val="00972D6B"/>
    <w:rsid w:val="00975CDB"/>
    <w:rsid w:val="009D7A39"/>
    <w:rsid w:val="00A94152"/>
    <w:rsid w:val="00AE7F56"/>
    <w:rsid w:val="00B05DE2"/>
    <w:rsid w:val="00B31786"/>
    <w:rsid w:val="00BE5611"/>
    <w:rsid w:val="00BF2C38"/>
    <w:rsid w:val="00C72E64"/>
    <w:rsid w:val="00CF4DF9"/>
    <w:rsid w:val="00D16C83"/>
    <w:rsid w:val="00D31CE0"/>
    <w:rsid w:val="00D36A67"/>
    <w:rsid w:val="00D55438"/>
    <w:rsid w:val="00D804EF"/>
    <w:rsid w:val="00D85BFA"/>
    <w:rsid w:val="00DE6C66"/>
    <w:rsid w:val="00DF154F"/>
    <w:rsid w:val="00E24DF4"/>
    <w:rsid w:val="00E32AF4"/>
    <w:rsid w:val="00E649F8"/>
    <w:rsid w:val="00E96505"/>
    <w:rsid w:val="00EA7B26"/>
    <w:rsid w:val="00EC40B0"/>
    <w:rsid w:val="00F97B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1D070"/>
  <w15:chartTrackingRefBased/>
  <w15:docId w15:val="{EF065765-EB34-4A11-99F2-963BCA7AC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169"/>
    <w:pPr>
      <w:ind w:left="720"/>
      <w:contextualSpacing/>
    </w:pPr>
  </w:style>
  <w:style w:type="paragraph" w:styleId="FootnoteText">
    <w:name w:val="footnote text"/>
    <w:basedOn w:val="Normal"/>
    <w:link w:val="FootnoteTextChar"/>
    <w:uiPriority w:val="99"/>
    <w:semiHidden/>
    <w:unhideWhenUsed/>
    <w:rsid w:val="001B40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40BD"/>
    <w:rPr>
      <w:sz w:val="20"/>
      <w:szCs w:val="20"/>
    </w:rPr>
  </w:style>
  <w:style w:type="character" w:styleId="FootnoteReference">
    <w:name w:val="footnote reference"/>
    <w:basedOn w:val="DefaultParagraphFont"/>
    <w:uiPriority w:val="99"/>
    <w:semiHidden/>
    <w:unhideWhenUsed/>
    <w:rsid w:val="001B40BD"/>
    <w:rPr>
      <w:vertAlign w:val="superscript"/>
    </w:rPr>
  </w:style>
  <w:style w:type="character" w:styleId="Hyperlink">
    <w:name w:val="Hyperlink"/>
    <w:basedOn w:val="DefaultParagraphFont"/>
    <w:uiPriority w:val="99"/>
    <w:unhideWhenUsed/>
    <w:rsid w:val="001B40BD"/>
    <w:rPr>
      <w:color w:val="0563C1" w:themeColor="hyperlink"/>
      <w:u w:val="single"/>
    </w:rPr>
  </w:style>
  <w:style w:type="character" w:styleId="UnresolvedMention">
    <w:name w:val="Unresolved Mention"/>
    <w:basedOn w:val="DefaultParagraphFont"/>
    <w:uiPriority w:val="99"/>
    <w:semiHidden/>
    <w:unhideWhenUsed/>
    <w:rsid w:val="001B40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arxiv.org/pdf/2111.0988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A3EE99-CDC1-4671-96F9-00A363196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4</TotalTime>
  <Pages>3</Pages>
  <Words>1396</Words>
  <Characters>796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am Chitnis</dc:creator>
  <cp:keywords/>
  <dc:description/>
  <cp:lastModifiedBy>Soham Chitnis</cp:lastModifiedBy>
  <cp:revision>6</cp:revision>
  <dcterms:created xsi:type="dcterms:W3CDTF">2022-02-13T17:24:00Z</dcterms:created>
  <dcterms:modified xsi:type="dcterms:W3CDTF">2022-02-16T13:12:00Z</dcterms:modified>
</cp:coreProperties>
</file>